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p w:rsidR="00CC0989" w:rsidRPr="00CC0989" w:rsidRDefault="006E090E" w:rsidP="00897E2B">
              <w:pPr>
                <w:spacing w:beforeLines="1" w:before="2" w:afterLines="1" w:after="2" w:line="480" w:lineRule="exact"/>
                <w:ind w:left="567"/>
                <w:outlineLvl w:val="0"/>
                <w:rPr>
                  <w:rFonts w:ascii="Arial" w:hAnsi="Arial"/>
                  <w:kern w:val="36"/>
                  <w:sz w:val="32"/>
                  <w:szCs w:val="20"/>
                  <w:lang w:eastAsia="de-DE"/>
                </w:rPr>
              </w:pPr>
              <w:r>
                <w:rPr>
                  <w:rFonts w:ascii="Arial" w:hAnsi="Arial"/>
                  <w:kern w:val="36"/>
                  <w:sz w:val="32"/>
                  <w:szCs w:val="20"/>
                  <w:lang w:eastAsia="de-DE"/>
                </w:rPr>
                <w:t xml:space="preserve">Start von </w:t>
              </w:r>
              <w:r w:rsidR="006D7219">
                <w:rPr>
                  <w:rFonts w:ascii="Arial" w:hAnsi="Arial"/>
                  <w:kern w:val="36"/>
                  <w:sz w:val="32"/>
                  <w:szCs w:val="20"/>
                  <w:lang w:eastAsia="de-DE"/>
                </w:rPr>
                <w:t>23 duale</w:t>
              </w:r>
              <w:r>
                <w:rPr>
                  <w:rFonts w:ascii="Arial" w:hAnsi="Arial"/>
                  <w:kern w:val="36"/>
                  <w:sz w:val="32"/>
                  <w:szCs w:val="20"/>
                  <w:lang w:eastAsia="de-DE"/>
                </w:rPr>
                <w:t>n</w:t>
              </w:r>
              <w:r w:rsidR="006D7219">
                <w:rPr>
                  <w:rFonts w:ascii="Arial" w:hAnsi="Arial"/>
                  <w:kern w:val="36"/>
                  <w:sz w:val="32"/>
                  <w:szCs w:val="20"/>
                  <w:lang w:eastAsia="de-DE"/>
                </w:rPr>
                <w:t xml:space="preserve"> Studen</w:t>
              </w:r>
              <w:r>
                <w:rPr>
                  <w:rFonts w:ascii="Arial" w:hAnsi="Arial"/>
                  <w:kern w:val="36"/>
                  <w:sz w:val="32"/>
                  <w:szCs w:val="20"/>
                  <w:lang w:eastAsia="de-DE"/>
                </w:rPr>
                <w:t>ten</w:t>
              </w:r>
            </w:p>
          </w:sdtContent>
        </w:sdt>
      </w:sdtContent>
    </w:sdt>
    <w:p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6D7219">
            <w:rPr>
              <w:rFonts w:ascii="Arial" w:hAnsi="Arial"/>
              <w:b/>
              <w:kern w:val="36"/>
              <w:sz w:val="36"/>
              <w:szCs w:val="20"/>
              <w:lang w:eastAsia="de-DE"/>
            </w:rPr>
            <w:t>Kärcher bildet uneingeschränkt weiter aus</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755B98" w:rsidP="00706BA9">
                <w:pPr>
                  <w:pStyle w:val="Arial6pt"/>
                  <w:framePr w:wrap="auto" w:vAnchor="margin" w:yAlign="inline"/>
                  <w:spacing w:after="90" w:line="180" w:lineRule="exact"/>
                  <w:rPr>
                    <w:sz w:val="16"/>
                  </w:rPr>
                </w:pPr>
                <w:r>
                  <w:rPr>
                    <w:sz w:val="16"/>
                  </w:rPr>
                  <w:t>Anouk von Hochmeister</w:t>
                </w:r>
              </w:p>
            </w:tc>
          </w:sdtContent>
        </w:sdt>
      </w:tr>
      <w:tr w:rsidR="00E443E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755B98" w:rsidP="00706BA9">
                <w:pPr>
                  <w:pStyle w:val="Arial6pt"/>
                  <w:framePr w:wrap="auto" w:vAnchor="margin" w:yAlign="inline"/>
                  <w:spacing w:after="90" w:line="180" w:lineRule="exact"/>
                  <w:rPr>
                    <w:sz w:val="16"/>
                  </w:rPr>
                </w:pPr>
                <w:r>
                  <w:rPr>
                    <w:sz w:val="16"/>
                  </w:rPr>
                  <w:t>Pressereferentin</w:t>
                </w:r>
              </w:p>
            </w:tc>
          </w:sdtContent>
        </w:sdt>
      </w:tr>
      <w:tr w:rsidR="00E443E7" w:rsidRPr="004502F2"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755B98" w:rsidP="00706BA9">
                <w:pPr>
                  <w:pStyle w:val="Arial6pt"/>
                  <w:framePr w:wrap="auto" w:vAnchor="margin" w:yAlign="inline"/>
                  <w:spacing w:after="90" w:line="180" w:lineRule="exact"/>
                  <w:rPr>
                    <w:sz w:val="16"/>
                  </w:rPr>
                </w:pPr>
                <w:r>
                  <w:rPr>
                    <w:sz w:val="16"/>
                  </w:rPr>
                  <w:t>T +49 71 95 14-2168</w:t>
                </w:r>
              </w:p>
            </w:tc>
          </w:sdtContent>
        </w:sdt>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F +49 71 95 14-2193</w:t>
            </w:r>
          </w:p>
        </w:tc>
      </w:tr>
      <w:tr w:rsidR="00E443E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755B98" w:rsidP="00706BA9">
                <w:pPr>
                  <w:pStyle w:val="Arial6pt"/>
                  <w:framePr w:wrap="auto" w:vAnchor="margin" w:yAlign="inline"/>
                  <w:spacing w:after="90" w:line="180" w:lineRule="exact"/>
                  <w:rPr>
                    <w:color w:val="4F81BD" w:themeColor="accent1"/>
                    <w:sz w:val="16"/>
                  </w:rPr>
                </w:pPr>
                <w:r>
                  <w:rPr>
                    <w:sz w:val="16"/>
                  </w:rPr>
                  <w:t>anouk.vonhochmeister@de.kaercher.com</w:t>
                </w:r>
              </w:p>
            </w:tc>
          </w:sdtContent>
        </w:sdt>
      </w:tr>
    </w:tbl>
    <w:p w:rsidR="00523423" w:rsidRDefault="00C2417B"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3275AD">
            <w:rPr>
              <w:rFonts w:ascii="Arial" w:hAnsi="Arial"/>
              <w:b/>
            </w:rPr>
            <w:t>25.</w:t>
          </w:r>
          <w:r w:rsidR="00513CAB">
            <w:rPr>
              <w:rFonts w:ascii="Arial" w:hAnsi="Arial"/>
              <w:b/>
            </w:rPr>
            <w:t xml:space="preserve"> </w:t>
          </w:r>
          <w:r w:rsidR="003275AD">
            <w:rPr>
              <w:rFonts w:ascii="Arial" w:hAnsi="Arial"/>
              <w:b/>
            </w:rPr>
            <w:t>September 2020</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F26EC4">
            <w:rPr>
              <w:rFonts w:ascii="Arial" w:hAnsi="Arial"/>
            </w:rPr>
            <w:t xml:space="preserve">Kärcher begrüßt diese Woche 23 junge neue Kolleginnen und Kollegen, die ein duales Studium beginnen. In den kommenden drei Jahren werden sie den Praxisteil ihres jeweiligen Studiengangs bei Kärcher absolvieren, das für den Bachelor-Abschluss notwendige Theoriewissen an der Dualen Hochschule Baden-Württemberg (DHBW) erarbeiten. Die traditionellen Einführungstage in das Familienunternehmen finden unter Einhaltung aller Corona-Regeln auch in diesem Jahr auf dem Werksgelände statt, um den Einstieg so persönlich wie möglich zu gestalten. Alle dualen Studenten und Auszubildende haben in diesem September wie geplant begonnen </w:t>
          </w:r>
          <w:sdt>
            <w:sdtPr>
              <w:rPr>
                <w:rFonts w:ascii="Arial" w:hAnsi="Arial"/>
                <w:b/>
              </w:rPr>
              <w:id w:val="-1423869750"/>
              <w:lock w:val="contentLocked"/>
              <w:placeholder>
                <w:docPart w:val="B673C3CE7A344F8684311112D8532FFE"/>
              </w:placeholder>
            </w:sdtPr>
            <w:sdtEndPr>
              <w:rPr>
                <w:b w:val="0"/>
              </w:rPr>
            </w:sdtEndPr>
            <w:sdtContent>
              <w:r w:rsidR="001448C1">
                <w:rPr>
                  <w:rFonts w:ascii="Arial" w:hAnsi="Arial"/>
                </w:rPr>
                <w:t>–</w:t>
              </w:r>
            </w:sdtContent>
          </w:sdt>
          <w:r w:rsidR="001448C1">
            <w:rPr>
              <w:rFonts w:ascii="Arial" w:hAnsi="Arial"/>
            </w:rPr>
            <w:t xml:space="preserve"> </w:t>
          </w:r>
          <w:r w:rsidR="00F26EC4">
            <w:rPr>
              <w:rFonts w:ascii="Arial" w:hAnsi="Arial"/>
            </w:rPr>
            <w:t>und auch 2021 wird Kärcher im vollen Umfang ausbilden.</w:t>
          </w:r>
          <w:r w:rsidR="00F26EC4">
            <w:rPr>
              <w:rFonts w:ascii="Arial" w:hAnsi="Arial"/>
            </w:rPr>
            <w:br/>
          </w:r>
          <w:r w:rsidR="003275AD">
            <w:rPr>
              <w:rFonts w:ascii="Arial" w:hAnsi="Arial"/>
            </w:rPr>
            <w:br/>
          </w:r>
          <w:r w:rsidR="00DF0699">
            <w:rPr>
              <w:rFonts w:ascii="Arial" w:hAnsi="Arial"/>
            </w:rPr>
            <w:t xml:space="preserve">Kärcher und die DHBW kooperieren seit mehr als 30 Jahren. Im 12-Wochen-Rhythmus wird zwischen akademischem Wissen und praktischer Erfahrung gewechselt. Die Studierenden profitieren von einer individuellen Betreuung und erhalten von Kärcher eine Ausbildungsvergütung sowie Unterstützung </w:t>
          </w:r>
          <w:r w:rsidR="00C62BF6">
            <w:rPr>
              <w:rFonts w:ascii="Arial" w:hAnsi="Arial"/>
            </w:rPr>
            <w:t>während einer</w:t>
          </w:r>
          <w:r w:rsidR="00DF0699">
            <w:rPr>
              <w:rFonts w:ascii="Arial" w:hAnsi="Arial"/>
            </w:rPr>
            <w:t xml:space="preserve"> Praxis- oder Theorie</w:t>
          </w:r>
          <w:r w:rsidR="00C62BF6">
            <w:rPr>
              <w:rFonts w:ascii="Arial" w:hAnsi="Arial"/>
            </w:rPr>
            <w:t>phase im Ausland. Erfolgreiche Studienabsolventen erhalten ein unbefristetes Arbeitsangebot.</w:t>
          </w:r>
          <w:r w:rsidR="00EA6E3E">
            <w:rPr>
              <w:rFonts w:ascii="Arial" w:hAnsi="Arial"/>
            </w:rPr>
            <w:t xml:space="preserve"> </w:t>
          </w:r>
          <w:r w:rsidR="00EA6E3E">
            <w:rPr>
              <w:rFonts w:ascii="Arial" w:hAnsi="Arial"/>
            </w:rPr>
            <w:br/>
          </w:r>
          <w:r w:rsidR="00C62BF6">
            <w:rPr>
              <w:rFonts w:ascii="Arial" w:hAnsi="Arial"/>
            </w:rPr>
            <w:t xml:space="preserve">Offene Stellen für einen Ausbildungsstart im Herbst 2021 unter: </w:t>
          </w:r>
          <w:hyperlink r:id="rId9" w:history="1">
            <w:r w:rsidR="00C62BF6" w:rsidRPr="00C62BF6">
              <w:rPr>
                <w:rStyle w:val="Hyperlink"/>
                <w:rFonts w:ascii="Arial" w:hAnsi="Arial"/>
              </w:rPr>
              <w:t>https://www.kaercher.com/de/inside-kaercher/karriere/schueler.html</w:t>
            </w:r>
          </w:hyperlink>
          <w:r w:rsidR="003275AD">
            <w:rPr>
              <w:rFonts w:ascii="Arial" w:hAnsi="Arial"/>
            </w:rPr>
            <w:br/>
          </w:r>
          <w:r w:rsidR="003275AD">
            <w:rPr>
              <w:rFonts w:ascii="Arial" w:hAnsi="Arial"/>
            </w:rPr>
            <w:br/>
          </w:r>
          <w:r w:rsidR="003275AD">
            <w:rPr>
              <w:rFonts w:ascii="Arial" w:hAnsi="Arial"/>
            </w:rPr>
            <w:br/>
          </w:r>
          <w:r w:rsidR="003275AD">
            <w:rPr>
              <w:rFonts w:ascii="Arial" w:hAnsi="Arial"/>
            </w:rPr>
            <w:br/>
          </w:r>
        </w:sdtContent>
      </w:sdt>
    </w:p>
    <w:sdt>
      <w:sdtPr>
        <w:rPr>
          <w:rFonts w:ascii="Arial" w:hAnsi="Arial"/>
          <w:sz w:val="20"/>
          <w:szCs w:val="20"/>
        </w:rPr>
        <w:id w:val="-222060572"/>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6FFB6159" wp14:editId="19D27D82">
                <wp:extent cx="4561699" cy="3295650"/>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577294" cy="3306917"/>
                        </a:xfrm>
                        <a:prstGeom prst="rect">
                          <a:avLst/>
                        </a:prstGeom>
                        <a:noFill/>
                        <a:ln>
                          <a:noFill/>
                        </a:ln>
                      </pic:spPr>
                    </pic:pic>
                  </a:graphicData>
                </a:graphic>
              </wp:inline>
            </w:drawing>
          </w:r>
        </w:p>
      </w:sdtContent>
    </w:sdt>
    <w:sdt>
      <w:sdtPr>
        <w:rPr>
          <w:rFonts w:ascii="Arial" w:hAnsi="Arial"/>
          <w:i/>
          <w:sz w:val="20"/>
          <w:szCs w:val="20"/>
        </w:rPr>
        <w:id w:val="1398396693"/>
      </w:sdtPr>
      <w:sdtEndPr/>
      <w:sdtContent>
        <w:p w:rsidR="00503AA0" w:rsidRPr="00A34DEB" w:rsidRDefault="004502F2" w:rsidP="00A34DEB">
          <w:pPr>
            <w:spacing w:line="360" w:lineRule="auto"/>
            <w:ind w:left="567"/>
            <w:rPr>
              <w:rFonts w:ascii="Arial" w:hAnsi="Arial"/>
              <w:i/>
              <w:sz w:val="20"/>
              <w:szCs w:val="20"/>
            </w:rPr>
          </w:pPr>
          <w:r>
            <w:rPr>
              <w:rFonts w:ascii="Arial" w:hAnsi="Arial"/>
              <w:i/>
              <w:sz w:val="20"/>
              <w:szCs w:val="20"/>
            </w:rPr>
            <w:t>Hartmut Jenner</w:t>
          </w:r>
          <w:r w:rsidRPr="004502F2">
            <w:rPr>
              <w:rFonts w:ascii="Arial" w:hAnsi="Arial" w:cs="Arial"/>
              <w:i/>
              <w:sz w:val="20"/>
              <w:szCs w:val="20"/>
            </w:rPr>
            <w:t xml:space="preserve">, </w:t>
          </w:r>
          <w:r w:rsidRPr="004502F2">
            <w:rPr>
              <w:rFonts w:ascii="Arial" w:hAnsi="Arial" w:cs="Arial"/>
              <w:i/>
              <w:color w:val="000000"/>
              <w:sz w:val="20"/>
              <w:szCs w:val="20"/>
            </w:rPr>
            <w:t>Vorsitzender des Vorstands</w:t>
          </w:r>
          <w:r w:rsidRPr="004502F2">
            <w:rPr>
              <w:rFonts w:ascii="Arial" w:hAnsi="Arial" w:cs="Arial"/>
              <w:i/>
              <w:sz w:val="20"/>
              <w:szCs w:val="20"/>
            </w:rPr>
            <w:t xml:space="preserve"> von</w:t>
          </w:r>
          <w:r>
            <w:rPr>
              <w:rFonts w:ascii="Arial" w:hAnsi="Arial"/>
              <w:i/>
              <w:sz w:val="20"/>
              <w:szCs w:val="20"/>
            </w:rPr>
            <w:t xml:space="preserve"> Kärcher,</w:t>
          </w:r>
          <w:bookmarkStart w:id="0" w:name="_GoBack"/>
          <w:bookmarkEnd w:id="0"/>
          <w:r>
            <w:rPr>
              <w:rFonts w:ascii="Arial" w:hAnsi="Arial"/>
              <w:i/>
              <w:sz w:val="20"/>
              <w:szCs w:val="20"/>
            </w:rPr>
            <w:t xml:space="preserve"> mit den neuen DH-Studenten und ihren Ausbildern.</w:t>
          </w:r>
        </w:p>
      </w:sdtContent>
    </w:sdt>
    <w:sectPr w:rsidR="00503AA0" w:rsidRPr="00A34DEB" w:rsidSect="009D0AB0">
      <w:headerReference w:type="even" r:id="rId11"/>
      <w:headerReference w:type="default" r:id="rId12"/>
      <w:footerReference w:type="even" r:id="rId13"/>
      <w:footerReference w:type="default" r:id="rId14"/>
      <w:headerReference w:type="first" r:id="rId15"/>
      <w:footerReference w:type="first" r:id="rId16"/>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417B" w:rsidRDefault="00C2417B" w:rsidP="00A65C3D">
      <w:r>
        <w:separator/>
      </w:r>
    </w:p>
  </w:endnote>
  <w:endnote w:type="continuationSeparator" w:id="0">
    <w:p w:rsidR="00C2417B" w:rsidRDefault="00C2417B"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69EA" w:rsidRDefault="009A69EA">
    <w:pPr>
      <w:pStyle w:val="Fuzeile"/>
    </w:pPr>
    <w:r>
      <w:rPr>
        <w:noProof/>
        <w:lang w:eastAsia="de-DE"/>
      </w:rPr>
      <w:drawing>
        <wp:anchor distT="0" distB="0" distL="114300" distR="114300" simplePos="0" relativeHeight="251663360" behindDoc="0" locked="0" layoutInCell="1" allowOverlap="1" wp14:anchorId="242ED8E7" wp14:editId="3443CBB8">
          <wp:simplePos x="0" y="0"/>
          <wp:positionH relativeFrom="column">
            <wp:posOffset>1957070</wp:posOffset>
          </wp:positionH>
          <wp:positionV relativeFrom="margin">
            <wp:posOffset>8072724</wp:posOffset>
          </wp:positionV>
          <wp:extent cx="1858766" cy="779841"/>
          <wp:effectExtent l="0" t="0" r="8255" b="127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417B" w:rsidRDefault="00C2417B" w:rsidP="00A65C3D">
      <w:r>
        <w:separator/>
      </w:r>
    </w:p>
  </w:footnote>
  <w:footnote w:type="continuationSeparator" w:id="0">
    <w:p w:rsidR="00C2417B" w:rsidRDefault="00C2417B"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61B43EBD" wp14:editId="5AD7CF0C">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C2417B"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0AB0" w:rsidRDefault="009D0AB0">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157DE9"/>
    <w:multiLevelType w:val="multilevel"/>
    <w:tmpl w:val="32A41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DE60973"/>
    <w:multiLevelType w:val="multilevel"/>
    <w:tmpl w:val="6C94F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F"/>
    <w:rsid w:val="00020CA4"/>
    <w:rsid w:val="0002296B"/>
    <w:rsid w:val="00031203"/>
    <w:rsid w:val="0008018D"/>
    <w:rsid w:val="000842A3"/>
    <w:rsid w:val="000933A9"/>
    <w:rsid w:val="000A548E"/>
    <w:rsid w:val="000B4FCA"/>
    <w:rsid w:val="000D0EA9"/>
    <w:rsid w:val="000E352A"/>
    <w:rsid w:val="00113876"/>
    <w:rsid w:val="001220EF"/>
    <w:rsid w:val="00123E26"/>
    <w:rsid w:val="00135466"/>
    <w:rsid w:val="00137F5F"/>
    <w:rsid w:val="001423DB"/>
    <w:rsid w:val="001448C1"/>
    <w:rsid w:val="001463AF"/>
    <w:rsid w:val="0018661C"/>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82C1A"/>
    <w:rsid w:val="00293FF5"/>
    <w:rsid w:val="002F24ED"/>
    <w:rsid w:val="002F5881"/>
    <w:rsid w:val="00303C61"/>
    <w:rsid w:val="00306066"/>
    <w:rsid w:val="0032340B"/>
    <w:rsid w:val="003234ED"/>
    <w:rsid w:val="0032619B"/>
    <w:rsid w:val="003275AD"/>
    <w:rsid w:val="00346DE2"/>
    <w:rsid w:val="00350E90"/>
    <w:rsid w:val="00366C46"/>
    <w:rsid w:val="00373FA8"/>
    <w:rsid w:val="0038037B"/>
    <w:rsid w:val="003913B2"/>
    <w:rsid w:val="00391C24"/>
    <w:rsid w:val="003B516E"/>
    <w:rsid w:val="003F23BA"/>
    <w:rsid w:val="004041B5"/>
    <w:rsid w:val="0040497B"/>
    <w:rsid w:val="00417294"/>
    <w:rsid w:val="00417665"/>
    <w:rsid w:val="00426862"/>
    <w:rsid w:val="004452E0"/>
    <w:rsid w:val="004502F2"/>
    <w:rsid w:val="00454F4E"/>
    <w:rsid w:val="00462D3F"/>
    <w:rsid w:val="00467EE0"/>
    <w:rsid w:val="00473259"/>
    <w:rsid w:val="00474AA3"/>
    <w:rsid w:val="00496EE7"/>
    <w:rsid w:val="004B1638"/>
    <w:rsid w:val="004B3F92"/>
    <w:rsid w:val="004C3B48"/>
    <w:rsid w:val="004F0093"/>
    <w:rsid w:val="00503AA0"/>
    <w:rsid w:val="00512FCB"/>
    <w:rsid w:val="00513CAB"/>
    <w:rsid w:val="00513EF8"/>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D1220"/>
    <w:rsid w:val="005D401B"/>
    <w:rsid w:val="006114E1"/>
    <w:rsid w:val="00612D4D"/>
    <w:rsid w:val="00616E89"/>
    <w:rsid w:val="00623E1F"/>
    <w:rsid w:val="006332E1"/>
    <w:rsid w:val="0063494A"/>
    <w:rsid w:val="006644BA"/>
    <w:rsid w:val="00665ECC"/>
    <w:rsid w:val="00683BB7"/>
    <w:rsid w:val="006A093F"/>
    <w:rsid w:val="006B32E8"/>
    <w:rsid w:val="006C1496"/>
    <w:rsid w:val="006D0A35"/>
    <w:rsid w:val="006D7219"/>
    <w:rsid w:val="006E090E"/>
    <w:rsid w:val="00706BA9"/>
    <w:rsid w:val="007155EF"/>
    <w:rsid w:val="0071774F"/>
    <w:rsid w:val="0072045B"/>
    <w:rsid w:val="00725196"/>
    <w:rsid w:val="007269E1"/>
    <w:rsid w:val="00740287"/>
    <w:rsid w:val="00746DB9"/>
    <w:rsid w:val="007500B8"/>
    <w:rsid w:val="00752296"/>
    <w:rsid w:val="00752934"/>
    <w:rsid w:val="00755B98"/>
    <w:rsid w:val="0078422B"/>
    <w:rsid w:val="007A2920"/>
    <w:rsid w:val="007A4CEC"/>
    <w:rsid w:val="007B1805"/>
    <w:rsid w:val="007B25DB"/>
    <w:rsid w:val="007B5196"/>
    <w:rsid w:val="007E47C5"/>
    <w:rsid w:val="007F7349"/>
    <w:rsid w:val="00815FA3"/>
    <w:rsid w:val="00836BAB"/>
    <w:rsid w:val="008421F5"/>
    <w:rsid w:val="00842DF2"/>
    <w:rsid w:val="00843BA2"/>
    <w:rsid w:val="0085583C"/>
    <w:rsid w:val="00863ED8"/>
    <w:rsid w:val="00867C14"/>
    <w:rsid w:val="00877EDE"/>
    <w:rsid w:val="00885A31"/>
    <w:rsid w:val="00897E2B"/>
    <w:rsid w:val="008B4E6A"/>
    <w:rsid w:val="008B4F6C"/>
    <w:rsid w:val="008B6021"/>
    <w:rsid w:val="008E0430"/>
    <w:rsid w:val="008F51F5"/>
    <w:rsid w:val="00907EB4"/>
    <w:rsid w:val="00934D90"/>
    <w:rsid w:val="00940710"/>
    <w:rsid w:val="00945089"/>
    <w:rsid w:val="009652F6"/>
    <w:rsid w:val="00981E18"/>
    <w:rsid w:val="00995989"/>
    <w:rsid w:val="00995B96"/>
    <w:rsid w:val="00996DE5"/>
    <w:rsid w:val="009A3F8F"/>
    <w:rsid w:val="009A4D2A"/>
    <w:rsid w:val="009A69EA"/>
    <w:rsid w:val="009B60CA"/>
    <w:rsid w:val="009C15F9"/>
    <w:rsid w:val="009C5ECA"/>
    <w:rsid w:val="009D0AB0"/>
    <w:rsid w:val="009D18DC"/>
    <w:rsid w:val="009E12A2"/>
    <w:rsid w:val="009E6D85"/>
    <w:rsid w:val="009E763F"/>
    <w:rsid w:val="009F458A"/>
    <w:rsid w:val="00A11962"/>
    <w:rsid w:val="00A273C7"/>
    <w:rsid w:val="00A34DEB"/>
    <w:rsid w:val="00A34E23"/>
    <w:rsid w:val="00A40337"/>
    <w:rsid w:val="00A46B9A"/>
    <w:rsid w:val="00A47545"/>
    <w:rsid w:val="00A51EFC"/>
    <w:rsid w:val="00A555EB"/>
    <w:rsid w:val="00A56A9D"/>
    <w:rsid w:val="00A63422"/>
    <w:rsid w:val="00A65C3D"/>
    <w:rsid w:val="00A8116C"/>
    <w:rsid w:val="00A82370"/>
    <w:rsid w:val="00A9099D"/>
    <w:rsid w:val="00AB4FE6"/>
    <w:rsid w:val="00AB756F"/>
    <w:rsid w:val="00AD26F3"/>
    <w:rsid w:val="00AE03C6"/>
    <w:rsid w:val="00B0222E"/>
    <w:rsid w:val="00B05A5B"/>
    <w:rsid w:val="00B064B8"/>
    <w:rsid w:val="00B254CA"/>
    <w:rsid w:val="00B320E2"/>
    <w:rsid w:val="00B847AD"/>
    <w:rsid w:val="00B873AA"/>
    <w:rsid w:val="00B905C1"/>
    <w:rsid w:val="00B9538E"/>
    <w:rsid w:val="00BA6519"/>
    <w:rsid w:val="00BB5C39"/>
    <w:rsid w:val="00BD595F"/>
    <w:rsid w:val="00BE0205"/>
    <w:rsid w:val="00BE0672"/>
    <w:rsid w:val="00BF481E"/>
    <w:rsid w:val="00C00A7E"/>
    <w:rsid w:val="00C2417B"/>
    <w:rsid w:val="00C44CA4"/>
    <w:rsid w:val="00C4598A"/>
    <w:rsid w:val="00C54C4E"/>
    <w:rsid w:val="00C5754D"/>
    <w:rsid w:val="00C57761"/>
    <w:rsid w:val="00C61359"/>
    <w:rsid w:val="00C62BF6"/>
    <w:rsid w:val="00C7097B"/>
    <w:rsid w:val="00C96719"/>
    <w:rsid w:val="00C967F1"/>
    <w:rsid w:val="00CA5A19"/>
    <w:rsid w:val="00CB09CB"/>
    <w:rsid w:val="00CB1250"/>
    <w:rsid w:val="00CC0989"/>
    <w:rsid w:val="00CD4275"/>
    <w:rsid w:val="00CD68F3"/>
    <w:rsid w:val="00CE269E"/>
    <w:rsid w:val="00CF2C42"/>
    <w:rsid w:val="00D01B5B"/>
    <w:rsid w:val="00D1043A"/>
    <w:rsid w:val="00D24783"/>
    <w:rsid w:val="00D26959"/>
    <w:rsid w:val="00D302D8"/>
    <w:rsid w:val="00D331B3"/>
    <w:rsid w:val="00D436EB"/>
    <w:rsid w:val="00D54093"/>
    <w:rsid w:val="00D56683"/>
    <w:rsid w:val="00D6162B"/>
    <w:rsid w:val="00D71E25"/>
    <w:rsid w:val="00D733D4"/>
    <w:rsid w:val="00D878DC"/>
    <w:rsid w:val="00D958E2"/>
    <w:rsid w:val="00DA7C8E"/>
    <w:rsid w:val="00DC2756"/>
    <w:rsid w:val="00DD107B"/>
    <w:rsid w:val="00DE401D"/>
    <w:rsid w:val="00DE5EA9"/>
    <w:rsid w:val="00DF0699"/>
    <w:rsid w:val="00DF6234"/>
    <w:rsid w:val="00DF7A90"/>
    <w:rsid w:val="00E06916"/>
    <w:rsid w:val="00E22C1C"/>
    <w:rsid w:val="00E40CC8"/>
    <w:rsid w:val="00E429C5"/>
    <w:rsid w:val="00E443E7"/>
    <w:rsid w:val="00E57DCE"/>
    <w:rsid w:val="00E808DE"/>
    <w:rsid w:val="00E81B82"/>
    <w:rsid w:val="00E8220D"/>
    <w:rsid w:val="00E83056"/>
    <w:rsid w:val="00E9702A"/>
    <w:rsid w:val="00EA0904"/>
    <w:rsid w:val="00EA0ED9"/>
    <w:rsid w:val="00EA6E3E"/>
    <w:rsid w:val="00EA734C"/>
    <w:rsid w:val="00EC09B8"/>
    <w:rsid w:val="00EC40FD"/>
    <w:rsid w:val="00ED45A1"/>
    <w:rsid w:val="00EE026E"/>
    <w:rsid w:val="00EE3403"/>
    <w:rsid w:val="00EF1802"/>
    <w:rsid w:val="00EF7F2D"/>
    <w:rsid w:val="00F12937"/>
    <w:rsid w:val="00F26EC4"/>
    <w:rsid w:val="00F31C9C"/>
    <w:rsid w:val="00F40A01"/>
    <w:rsid w:val="00F52BBC"/>
    <w:rsid w:val="00F7409A"/>
    <w:rsid w:val="00F749B7"/>
    <w:rsid w:val="00F763E7"/>
    <w:rsid w:val="00F85DB4"/>
    <w:rsid w:val="00F91F92"/>
    <w:rsid w:val="00F96897"/>
    <w:rsid w:val="00FC649B"/>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513225854">
      <w:bodyDiv w:val="1"/>
      <w:marLeft w:val="0"/>
      <w:marRight w:val="0"/>
      <w:marTop w:val="0"/>
      <w:marBottom w:val="0"/>
      <w:divBdr>
        <w:top w:val="none" w:sz="0" w:space="0" w:color="auto"/>
        <w:left w:val="none" w:sz="0" w:space="0" w:color="auto"/>
        <w:bottom w:val="none" w:sz="0" w:space="0" w:color="auto"/>
        <w:right w:val="none" w:sz="0" w:space="0" w:color="auto"/>
      </w:divBdr>
    </w:div>
    <w:div w:id="1116405839">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kaercher.com/de/inside-kaercher/karriere/schueler.htm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
      <w:docPartPr>
        <w:name w:val="B673C3CE7A344F8684311112D8532FFE"/>
        <w:category>
          <w:name w:val="Allgemein"/>
          <w:gallery w:val="placeholder"/>
        </w:category>
        <w:types>
          <w:type w:val="bbPlcHdr"/>
        </w:types>
        <w:behaviors>
          <w:behavior w:val="content"/>
        </w:behaviors>
        <w:guid w:val="{1919ECCA-AE8C-4A49-8DC0-AFB9D8C1002C}"/>
      </w:docPartPr>
      <w:docPartBody>
        <w:p w:rsidR="00B32EF0" w:rsidRDefault="007405FF" w:rsidP="007405FF">
          <w:pPr>
            <w:pStyle w:val="B673C3CE7A344F8684311112D8532FFE"/>
          </w:pPr>
          <w:r w:rsidRPr="00E943A6">
            <w:rPr>
              <w:rStyle w:val="Platzhalt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7129A"/>
    <w:rsid w:val="000771CA"/>
    <w:rsid w:val="00097E45"/>
    <w:rsid w:val="000D3194"/>
    <w:rsid w:val="000E170A"/>
    <w:rsid w:val="00106F5C"/>
    <w:rsid w:val="001430D5"/>
    <w:rsid w:val="002357A7"/>
    <w:rsid w:val="00291682"/>
    <w:rsid w:val="002C351E"/>
    <w:rsid w:val="002F5C2E"/>
    <w:rsid w:val="003476EF"/>
    <w:rsid w:val="003D4426"/>
    <w:rsid w:val="004279C0"/>
    <w:rsid w:val="0051493B"/>
    <w:rsid w:val="00571713"/>
    <w:rsid w:val="005C7FD9"/>
    <w:rsid w:val="00634654"/>
    <w:rsid w:val="006E6057"/>
    <w:rsid w:val="00710B67"/>
    <w:rsid w:val="007405FF"/>
    <w:rsid w:val="0080344E"/>
    <w:rsid w:val="00885938"/>
    <w:rsid w:val="008F7B98"/>
    <w:rsid w:val="009227D9"/>
    <w:rsid w:val="009D4B5C"/>
    <w:rsid w:val="009D5D13"/>
    <w:rsid w:val="00A452B8"/>
    <w:rsid w:val="00B32EF0"/>
    <w:rsid w:val="00B41C59"/>
    <w:rsid w:val="00BF2FFE"/>
    <w:rsid w:val="00C230BF"/>
    <w:rsid w:val="00C269AD"/>
    <w:rsid w:val="00C569FD"/>
    <w:rsid w:val="00C91C0D"/>
    <w:rsid w:val="00C91DD5"/>
    <w:rsid w:val="00D252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7405FF"/>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842FCC0D259E4523BD793AEA91F4B898">
    <w:name w:val="842FCC0D259E4523BD793AEA91F4B898"/>
    <w:rsid w:val="005C7FD9"/>
  </w:style>
  <w:style w:type="paragraph" w:customStyle="1" w:styleId="DDB8E1022D2F4CA4B3CACF33989D7FE5">
    <w:name w:val="DDB8E1022D2F4CA4B3CACF33989D7FE5"/>
    <w:rsid w:val="00A452B8"/>
  </w:style>
  <w:style w:type="paragraph" w:customStyle="1" w:styleId="8E20C7C4313141BDBE761ABF41FE25DC">
    <w:name w:val="8E20C7C4313141BDBE761ABF41FE25DC"/>
    <w:rsid w:val="007405FF"/>
  </w:style>
  <w:style w:type="paragraph" w:customStyle="1" w:styleId="CBDE6B2E8DBE4DF492017238E11A7C83">
    <w:name w:val="CBDE6B2E8DBE4DF492017238E11A7C83"/>
    <w:rsid w:val="007405FF"/>
  </w:style>
  <w:style w:type="paragraph" w:customStyle="1" w:styleId="5689BC2AC8A14BEDA4A31DF00D58A80E">
    <w:name w:val="5689BC2AC8A14BEDA4A31DF00D58A80E"/>
    <w:rsid w:val="007405FF"/>
  </w:style>
  <w:style w:type="paragraph" w:customStyle="1" w:styleId="DF26171DDC8345AAA5235ABBBC1F5752">
    <w:name w:val="DF26171DDC8345AAA5235ABBBC1F5752"/>
    <w:rsid w:val="007405FF"/>
  </w:style>
  <w:style w:type="paragraph" w:customStyle="1" w:styleId="B673C3CE7A344F8684311112D8532FFE">
    <w:name w:val="B673C3CE7A344F8684311112D8532FFE"/>
    <w:rsid w:val="007405F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7405FF"/>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842FCC0D259E4523BD793AEA91F4B898">
    <w:name w:val="842FCC0D259E4523BD793AEA91F4B898"/>
    <w:rsid w:val="005C7FD9"/>
  </w:style>
  <w:style w:type="paragraph" w:customStyle="1" w:styleId="DDB8E1022D2F4CA4B3CACF33989D7FE5">
    <w:name w:val="DDB8E1022D2F4CA4B3CACF33989D7FE5"/>
    <w:rsid w:val="00A452B8"/>
  </w:style>
  <w:style w:type="paragraph" w:customStyle="1" w:styleId="8E20C7C4313141BDBE761ABF41FE25DC">
    <w:name w:val="8E20C7C4313141BDBE761ABF41FE25DC"/>
    <w:rsid w:val="007405FF"/>
  </w:style>
  <w:style w:type="paragraph" w:customStyle="1" w:styleId="CBDE6B2E8DBE4DF492017238E11A7C83">
    <w:name w:val="CBDE6B2E8DBE4DF492017238E11A7C83"/>
    <w:rsid w:val="007405FF"/>
  </w:style>
  <w:style w:type="paragraph" w:customStyle="1" w:styleId="5689BC2AC8A14BEDA4A31DF00D58A80E">
    <w:name w:val="5689BC2AC8A14BEDA4A31DF00D58A80E"/>
    <w:rsid w:val="007405FF"/>
  </w:style>
  <w:style w:type="paragraph" w:customStyle="1" w:styleId="DF26171DDC8345AAA5235ABBBC1F5752">
    <w:name w:val="DF26171DDC8345AAA5235ABBBC1F5752"/>
    <w:rsid w:val="007405FF"/>
  </w:style>
  <w:style w:type="paragraph" w:customStyle="1" w:styleId="B673C3CE7A344F8684311112D8532FFE">
    <w:name w:val="B673C3CE7A344F8684311112D8532FFE"/>
    <w:rsid w:val="00740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28ECA-9240-48C7-9222-25D380528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2</Words>
  <Characters>1527</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17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4226</cp:lastModifiedBy>
  <cp:revision>2</cp:revision>
  <cp:lastPrinted>2017-05-09T06:42:00Z</cp:lastPrinted>
  <dcterms:created xsi:type="dcterms:W3CDTF">2020-09-25T11:09:00Z</dcterms:created>
  <dcterms:modified xsi:type="dcterms:W3CDTF">2020-09-2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